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8366F" w14:textId="1B8CF620" w:rsidR="00510847" w:rsidRPr="00510847" w:rsidRDefault="00510847" w:rsidP="00510847">
      <w:pPr>
        <w:jc w:val="center"/>
        <w:rPr>
          <w:rFonts w:cs="Tahoma"/>
          <w:b/>
          <w:sz w:val="32"/>
          <w:szCs w:val="32"/>
        </w:rPr>
      </w:pPr>
      <w:r w:rsidRPr="00510847">
        <w:rPr>
          <w:rFonts w:cs="Tahoma"/>
          <w:b/>
          <w:sz w:val="32"/>
          <w:szCs w:val="32"/>
        </w:rPr>
        <w:t>Projektni zadatak za izradu konstrukcijskih vježbi</w:t>
      </w:r>
    </w:p>
    <w:p w14:paraId="6AA84C1D" w14:textId="2F6EBD7D" w:rsidR="00CF0654" w:rsidRDefault="00510847" w:rsidP="00DA707A">
      <w:pPr>
        <w:rPr>
          <w:rFonts w:cs="Tahoma"/>
          <w:b/>
          <w:sz w:val="24"/>
          <w:szCs w:val="24"/>
        </w:rPr>
      </w:pPr>
      <w:r>
        <w:rPr>
          <w:rFonts w:cs="Tahoma"/>
          <w:b/>
          <w:sz w:val="24"/>
          <w:szCs w:val="24"/>
        </w:rPr>
        <w:t>Studij Računarstva, predmet Projektiranje informacijskih sustava, akademska godina 202</w:t>
      </w:r>
      <w:r w:rsidR="003B7F5B">
        <w:rPr>
          <w:rFonts w:cs="Tahoma"/>
          <w:b/>
          <w:sz w:val="24"/>
          <w:szCs w:val="24"/>
        </w:rPr>
        <w:t>1</w:t>
      </w:r>
      <w:r>
        <w:rPr>
          <w:rFonts w:cs="Tahoma"/>
          <w:b/>
          <w:sz w:val="24"/>
          <w:szCs w:val="24"/>
        </w:rPr>
        <w:t>./202</w:t>
      </w:r>
      <w:r w:rsidR="003B7F5B">
        <w:rPr>
          <w:rFonts w:cs="Tahoma"/>
          <w:b/>
          <w:sz w:val="24"/>
          <w:szCs w:val="24"/>
        </w:rPr>
        <w:t>2</w:t>
      </w:r>
      <w:r>
        <w:rPr>
          <w:rFonts w:cs="Tahoma"/>
          <w:b/>
          <w:sz w:val="24"/>
          <w:szCs w:val="24"/>
        </w:rPr>
        <w:t>.</w:t>
      </w:r>
    </w:p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DA707A" w14:paraId="2A95575E" w14:textId="77777777" w:rsidTr="00F1305E">
        <w:trPr>
          <w:trHeight w:val="567"/>
        </w:trPr>
        <w:tc>
          <w:tcPr>
            <w:tcW w:w="2122" w:type="dxa"/>
            <w:vAlign w:val="center"/>
          </w:tcPr>
          <w:p w14:paraId="52FB4FA4" w14:textId="27CC280A" w:rsidR="00DA707A" w:rsidRPr="00540129" w:rsidRDefault="00510847" w:rsidP="00F1305E">
            <w:pPr>
              <w:rPr>
                <w:b/>
              </w:rPr>
            </w:pPr>
            <w:r>
              <w:rPr>
                <w:b/>
              </w:rPr>
              <w:t>Student(</w:t>
            </w:r>
            <w:proofErr w:type="spellStart"/>
            <w:r w:rsidR="003B7F5B">
              <w:rPr>
                <w:b/>
              </w:rPr>
              <w:t>ica</w:t>
            </w:r>
            <w:proofErr w:type="spellEnd"/>
            <w:r>
              <w:rPr>
                <w:b/>
              </w:rPr>
              <w:t>)</w:t>
            </w:r>
          </w:p>
        </w:tc>
        <w:tc>
          <w:tcPr>
            <w:tcW w:w="6940" w:type="dxa"/>
            <w:vAlign w:val="center"/>
          </w:tcPr>
          <w:p w14:paraId="0E2B34CD" w14:textId="0DEEBD61" w:rsidR="00DA707A" w:rsidRPr="003B7F5B" w:rsidRDefault="00EC2A94" w:rsidP="00F1305E">
            <w:pPr>
              <w:rPr>
                <w:b/>
                <w:bCs/>
                <w:i/>
                <w:iCs/>
              </w:rPr>
            </w:pPr>
            <w:r>
              <w:rPr>
                <w:i/>
                <w:iCs/>
              </w:rPr>
              <w:t>Nikola Stjepanović</w:t>
            </w:r>
          </w:p>
        </w:tc>
      </w:tr>
      <w:tr w:rsidR="00423A00" w14:paraId="51C46346" w14:textId="77777777" w:rsidTr="00666BCF">
        <w:trPr>
          <w:trHeight w:val="567"/>
        </w:trPr>
        <w:tc>
          <w:tcPr>
            <w:tcW w:w="2122" w:type="dxa"/>
            <w:vAlign w:val="center"/>
          </w:tcPr>
          <w:p w14:paraId="216C045A" w14:textId="77777777" w:rsidR="00423A00" w:rsidRPr="00540129" w:rsidRDefault="00423A00" w:rsidP="00666BCF">
            <w:pPr>
              <w:rPr>
                <w:b/>
              </w:rPr>
            </w:pPr>
            <w:r>
              <w:rPr>
                <w:b/>
              </w:rPr>
              <w:t>Naziv zadatka</w:t>
            </w:r>
          </w:p>
        </w:tc>
        <w:tc>
          <w:tcPr>
            <w:tcW w:w="6940" w:type="dxa"/>
            <w:vAlign w:val="center"/>
          </w:tcPr>
          <w:p w14:paraId="47EFB375" w14:textId="5F425819" w:rsidR="00423A00" w:rsidRPr="00423A00" w:rsidRDefault="00EC2A94" w:rsidP="00666BCF">
            <w:pPr>
              <w:rPr>
                <w:i/>
                <w:iCs/>
              </w:rPr>
            </w:pPr>
            <w:r w:rsidRPr="00EC2A94">
              <w:rPr>
                <w:i/>
                <w:iCs/>
              </w:rPr>
              <w:t>Web Aplikacija za online tečajeve</w:t>
            </w:r>
          </w:p>
        </w:tc>
      </w:tr>
      <w:tr w:rsidR="00DA707A" w14:paraId="6159A76B" w14:textId="77777777" w:rsidTr="00F1305E">
        <w:trPr>
          <w:trHeight w:val="567"/>
        </w:trPr>
        <w:tc>
          <w:tcPr>
            <w:tcW w:w="2122" w:type="dxa"/>
            <w:vAlign w:val="center"/>
          </w:tcPr>
          <w:p w14:paraId="3E458225" w14:textId="4A34950B" w:rsidR="00DA707A" w:rsidRPr="00540129" w:rsidRDefault="00423A00" w:rsidP="00F1305E">
            <w:pPr>
              <w:rPr>
                <w:b/>
              </w:rPr>
            </w:pPr>
            <w:r>
              <w:rPr>
                <w:b/>
              </w:rPr>
              <w:t>Napomena</w:t>
            </w:r>
          </w:p>
        </w:tc>
        <w:tc>
          <w:tcPr>
            <w:tcW w:w="6940" w:type="dxa"/>
            <w:vAlign w:val="center"/>
          </w:tcPr>
          <w:p w14:paraId="0B9EACD9" w14:textId="0723186B" w:rsidR="00DA707A" w:rsidRPr="003B7F5B" w:rsidRDefault="003B7F5B" w:rsidP="00F1305E">
            <w:pPr>
              <w:rPr>
                <w:i/>
                <w:iCs/>
              </w:rPr>
            </w:pPr>
            <w:r>
              <w:rPr>
                <w:i/>
                <w:iCs/>
              </w:rPr>
              <w:t>Upisati napomene, npr. ako je potrebno koristiti javni API, korisničko ime i lozinka za API i/ili sl.</w:t>
            </w:r>
          </w:p>
        </w:tc>
      </w:tr>
      <w:tr w:rsidR="00DA707A" w14:paraId="7A034CB4" w14:textId="77777777" w:rsidTr="00F1305E">
        <w:trPr>
          <w:trHeight w:val="567"/>
        </w:trPr>
        <w:tc>
          <w:tcPr>
            <w:tcW w:w="9062" w:type="dxa"/>
            <w:gridSpan w:val="2"/>
            <w:vAlign w:val="center"/>
          </w:tcPr>
          <w:p w14:paraId="4778A29D" w14:textId="31A8575D" w:rsidR="00DA707A" w:rsidRDefault="00510847" w:rsidP="00F1305E">
            <w:r>
              <w:rPr>
                <w:b/>
              </w:rPr>
              <w:t>Tekst zadatka</w:t>
            </w:r>
          </w:p>
        </w:tc>
      </w:tr>
      <w:tr w:rsidR="00D77102" w14:paraId="14BCB267" w14:textId="77777777" w:rsidTr="00F1305E">
        <w:trPr>
          <w:trHeight w:val="851"/>
        </w:trPr>
        <w:tc>
          <w:tcPr>
            <w:tcW w:w="9062" w:type="dxa"/>
            <w:gridSpan w:val="2"/>
            <w:vAlign w:val="center"/>
          </w:tcPr>
          <w:p w14:paraId="7AC16EC2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  <w:r w:rsidRPr="00EC2A94">
              <w:rPr>
                <w:i/>
                <w:iCs/>
                <w:sz w:val="24"/>
                <w:szCs w:val="24"/>
              </w:rPr>
              <w:t>- Strana korisnika koji pristupa tečaju:</w:t>
            </w:r>
          </w:p>
          <w:p w14:paraId="69C2F2F3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</w:p>
          <w:p w14:paraId="76EF3276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  <w:r w:rsidRPr="00EC2A94">
              <w:rPr>
                <w:i/>
                <w:iCs/>
                <w:sz w:val="24"/>
                <w:szCs w:val="24"/>
              </w:rPr>
              <w:t xml:space="preserve">   - Korisnike se može registrirati, prijaviti, resetirati lozinku</w:t>
            </w:r>
          </w:p>
          <w:p w14:paraId="516FBF12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</w:p>
          <w:p w14:paraId="4701E616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  <w:r w:rsidRPr="00EC2A94">
              <w:rPr>
                <w:i/>
                <w:iCs/>
                <w:sz w:val="24"/>
                <w:szCs w:val="24"/>
              </w:rPr>
              <w:t xml:space="preserve">   - Korisnik se može prijaviti na tečajeve</w:t>
            </w:r>
          </w:p>
          <w:p w14:paraId="2EE4BDF3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</w:p>
          <w:p w14:paraId="1857D298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  <w:r w:rsidRPr="00EC2A94">
              <w:rPr>
                <w:i/>
                <w:iCs/>
                <w:sz w:val="24"/>
                <w:szCs w:val="24"/>
              </w:rPr>
              <w:t xml:space="preserve">   - Korisnik prije odobrenja može vidjeti prosječnu ocjenu i recenziju tečaja</w:t>
            </w:r>
          </w:p>
          <w:p w14:paraId="7C36D759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</w:p>
          <w:p w14:paraId="5EF07222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  <w:r w:rsidRPr="00EC2A94">
              <w:rPr>
                <w:i/>
                <w:iCs/>
                <w:sz w:val="24"/>
                <w:szCs w:val="24"/>
              </w:rPr>
              <w:t xml:space="preserve">   - Nakon što strana osobe/tvrtke odobri korisniku pristup nekom tečaju korisnik tek tada može pristupiti tečaju</w:t>
            </w:r>
          </w:p>
          <w:p w14:paraId="4957657B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</w:p>
          <w:p w14:paraId="38DD0570" w14:textId="7B4E5355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  <w:r w:rsidRPr="00EC2A94">
              <w:rPr>
                <w:i/>
                <w:iCs/>
                <w:sz w:val="24"/>
                <w:szCs w:val="24"/>
              </w:rPr>
              <w:t xml:space="preserve">   - Nakon što korisnik dobije pristup tečaju tada on može: pregledavati videozapise, komentirati, ocjenjivati tečaj i svaku cjelinu u tečaju, imati dostupnost kontaktiranja osobe/tvrtke koja pruža usluge tečajeva</w:t>
            </w:r>
          </w:p>
          <w:p w14:paraId="122666CB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</w:p>
          <w:p w14:paraId="664229B3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  <w:r w:rsidRPr="00EC2A94">
              <w:rPr>
                <w:i/>
                <w:iCs/>
                <w:sz w:val="24"/>
                <w:szCs w:val="24"/>
              </w:rPr>
              <w:t xml:space="preserve"> - Strana osobe/tvrtke koja pruža usluge tečajeva</w:t>
            </w:r>
          </w:p>
          <w:p w14:paraId="13469B76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</w:p>
          <w:p w14:paraId="16C6B2C5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  <w:r w:rsidRPr="00EC2A94">
              <w:rPr>
                <w:i/>
                <w:iCs/>
                <w:sz w:val="24"/>
                <w:szCs w:val="24"/>
              </w:rPr>
              <w:t xml:space="preserve">   - Osoba/tvrtka može kreirati tečajeve, prenositi videozapise, upravljati tečajevima, dopustiti korisniku pristup tečaju, odgovarati na poruke, komentare, recenzije...</w:t>
            </w:r>
          </w:p>
          <w:p w14:paraId="5FC4EC2F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</w:p>
          <w:p w14:paraId="20A59EE4" w14:textId="6396FCFA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  <w:r w:rsidRPr="00EC2A94">
              <w:rPr>
                <w:i/>
                <w:iCs/>
                <w:sz w:val="24"/>
                <w:szCs w:val="24"/>
              </w:rPr>
              <w:t xml:space="preserve">   - Osoba/tvrtka može vidjeti </w:t>
            </w:r>
            <w:proofErr w:type="spellStart"/>
            <w:r>
              <w:rPr>
                <w:i/>
                <w:iCs/>
                <w:sz w:val="24"/>
                <w:szCs w:val="24"/>
              </w:rPr>
              <w:t>pretpregled</w:t>
            </w:r>
            <w:proofErr w:type="spellEnd"/>
            <w:r w:rsidRPr="00EC2A94">
              <w:rPr>
                <w:i/>
                <w:iCs/>
                <w:sz w:val="24"/>
                <w:szCs w:val="24"/>
              </w:rPr>
              <w:t xml:space="preserve"> stranice kako će izgledati tečaj</w:t>
            </w:r>
          </w:p>
          <w:p w14:paraId="0CCD662D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</w:p>
          <w:p w14:paraId="3ED57B8E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  <w:r w:rsidRPr="00EC2A94">
              <w:rPr>
                <w:i/>
                <w:iCs/>
                <w:sz w:val="24"/>
                <w:szCs w:val="24"/>
              </w:rPr>
              <w:t xml:space="preserve"> - Administratorska strana:</w:t>
            </w:r>
          </w:p>
          <w:p w14:paraId="1EF1BAB3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</w:p>
          <w:p w14:paraId="3A941CC6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  <w:r w:rsidRPr="00EC2A94">
              <w:rPr>
                <w:i/>
                <w:iCs/>
                <w:sz w:val="24"/>
                <w:szCs w:val="24"/>
              </w:rPr>
              <w:t xml:space="preserve">   - Odobrava registracije korisnika</w:t>
            </w:r>
          </w:p>
          <w:p w14:paraId="5F20B729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</w:p>
          <w:p w14:paraId="051F9AEE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  <w:r w:rsidRPr="00EC2A94">
              <w:rPr>
                <w:i/>
                <w:iCs/>
                <w:sz w:val="24"/>
                <w:szCs w:val="24"/>
              </w:rPr>
              <w:t xml:space="preserve">   - Odobrava registracije tvrtke/osoba koje pružaju usluge tečajeva</w:t>
            </w:r>
          </w:p>
          <w:p w14:paraId="288759AE" w14:textId="77777777" w:rsidR="00EC2A94" w:rsidRPr="00EC2A94" w:rsidRDefault="00EC2A94" w:rsidP="00EC2A94">
            <w:pPr>
              <w:pStyle w:val="Odlomakpopisa"/>
              <w:jc w:val="both"/>
              <w:rPr>
                <w:i/>
                <w:iCs/>
                <w:sz w:val="24"/>
                <w:szCs w:val="24"/>
              </w:rPr>
            </w:pPr>
          </w:p>
          <w:p w14:paraId="56EB1CCC" w14:textId="6B882B0B" w:rsidR="0015255B" w:rsidRPr="003B7F5B" w:rsidRDefault="00EC2A94" w:rsidP="00EC2A94">
            <w:pPr>
              <w:pStyle w:val="Odlomakpopisa"/>
              <w:ind w:left="0"/>
              <w:jc w:val="both"/>
              <w:rPr>
                <w:i/>
                <w:iCs/>
                <w:sz w:val="24"/>
                <w:szCs w:val="24"/>
              </w:rPr>
            </w:pPr>
            <w:r w:rsidRPr="00EC2A94">
              <w:rPr>
                <w:i/>
                <w:iCs/>
                <w:sz w:val="24"/>
                <w:szCs w:val="24"/>
              </w:rPr>
              <w:t xml:space="preserve">   - Brisati komentare/recenzije na tečajevima ukoliko su prijavljeni kao neprikladni</w:t>
            </w:r>
          </w:p>
        </w:tc>
      </w:tr>
    </w:tbl>
    <w:p w14:paraId="5EB756F1" w14:textId="61E84619" w:rsidR="00DA707A" w:rsidRDefault="00DA707A" w:rsidP="00920E96"/>
    <w:p w14:paraId="26D605B9" w14:textId="7BA65F79" w:rsidR="00EC2A94" w:rsidRDefault="00EC2A94" w:rsidP="00920E96"/>
    <w:p w14:paraId="38A999EC" w14:textId="77777777" w:rsidR="00EC2A94" w:rsidRDefault="00EC2A94" w:rsidP="00920E96"/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062"/>
      </w:tblGrid>
      <w:tr w:rsidR="003B7F5B" w14:paraId="6E8113C2" w14:textId="77777777" w:rsidTr="004D17D2">
        <w:trPr>
          <w:trHeight w:val="567"/>
        </w:trPr>
        <w:tc>
          <w:tcPr>
            <w:tcW w:w="9062" w:type="dxa"/>
            <w:vAlign w:val="center"/>
          </w:tcPr>
          <w:p w14:paraId="22032A78" w14:textId="27BF1C47" w:rsidR="003B7F5B" w:rsidRDefault="00E17747" w:rsidP="004D17D2">
            <w:r>
              <w:rPr>
                <w:b/>
              </w:rPr>
              <w:lastRenderedPageBreak/>
              <w:t>Skice aplikacije</w:t>
            </w:r>
          </w:p>
        </w:tc>
      </w:tr>
      <w:tr w:rsidR="003B7F5B" w14:paraId="72D3A175" w14:textId="77777777" w:rsidTr="004D17D2">
        <w:trPr>
          <w:trHeight w:val="851"/>
        </w:trPr>
        <w:tc>
          <w:tcPr>
            <w:tcW w:w="9062" w:type="dxa"/>
            <w:vAlign w:val="center"/>
          </w:tcPr>
          <w:p w14:paraId="670499A5" w14:textId="4695CEDC" w:rsidR="001C1749" w:rsidRDefault="001C1749" w:rsidP="004D17D2">
            <w:pPr>
              <w:pStyle w:val="Odlomakpopisa"/>
              <w:ind w:left="0"/>
              <w:jc w:val="both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Skica početne stranice, a slike ostalih stranica će biti dodavane svaki tjedan kada se određeni dio stranice napravi.</w:t>
            </w:r>
          </w:p>
          <w:p w14:paraId="68DFF555" w14:textId="56431835" w:rsidR="003B7F5B" w:rsidRDefault="001C1749" w:rsidP="004D17D2">
            <w:pPr>
              <w:pStyle w:val="Odlomakpopisa"/>
              <w:ind w:left="0"/>
              <w:jc w:val="both"/>
              <w:rPr>
                <w:i/>
                <w:iCs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EA9030D" wp14:editId="47A831C9">
                  <wp:extent cx="5760720" cy="3120390"/>
                  <wp:effectExtent l="0" t="0" r="0" b="3810"/>
                  <wp:docPr id="2" name="Slika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60720" cy="3120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AB9F18" w14:textId="38816209" w:rsidR="003B7F5B" w:rsidRDefault="003B7F5B" w:rsidP="00920E96"/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17747" w14:paraId="12ECC2AA" w14:textId="77777777" w:rsidTr="004D17D2">
        <w:trPr>
          <w:trHeight w:val="567"/>
        </w:trPr>
        <w:tc>
          <w:tcPr>
            <w:tcW w:w="9062" w:type="dxa"/>
            <w:vAlign w:val="center"/>
          </w:tcPr>
          <w:p w14:paraId="0D4B0ADF" w14:textId="77777777" w:rsidR="00E17747" w:rsidRDefault="00E17747" w:rsidP="004D17D2">
            <w:r>
              <w:rPr>
                <w:b/>
              </w:rPr>
              <w:t>Izvori podataka</w:t>
            </w:r>
          </w:p>
        </w:tc>
      </w:tr>
      <w:tr w:rsidR="00E17747" w14:paraId="0810F6DA" w14:textId="77777777" w:rsidTr="004D17D2">
        <w:trPr>
          <w:trHeight w:val="851"/>
        </w:trPr>
        <w:tc>
          <w:tcPr>
            <w:tcW w:w="9062" w:type="dxa"/>
            <w:vAlign w:val="center"/>
          </w:tcPr>
          <w:p w14:paraId="159C509F" w14:textId="39CC22A4" w:rsidR="00621593" w:rsidRPr="000C0E42" w:rsidRDefault="000C0E42" w:rsidP="000C0E42">
            <w:pPr>
              <w:jc w:val="both"/>
              <w:rPr>
                <w:i/>
                <w:iCs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759C0E5" wp14:editId="794A10CB">
                  <wp:extent cx="5760720" cy="4246245"/>
                  <wp:effectExtent l="0" t="0" r="0" b="1905"/>
                  <wp:docPr id="5" name="Slika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60720" cy="4246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9DD80E1" w14:textId="0DBAFFED" w:rsid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 xml:space="preserve">Baza podataka koju koristim je </w:t>
            </w:r>
            <w:proofErr w:type="spellStart"/>
            <w:r>
              <w:rPr>
                <w:i/>
                <w:iCs/>
                <w:sz w:val="24"/>
                <w:szCs w:val="24"/>
              </w:rPr>
              <w:t>MySQL</w:t>
            </w:r>
            <w:proofErr w:type="spellEnd"/>
            <w:r>
              <w:rPr>
                <w:i/>
                <w:iCs/>
                <w:sz w:val="24"/>
                <w:szCs w:val="24"/>
              </w:rPr>
              <w:t>.</w:t>
            </w:r>
          </w:p>
          <w:p w14:paraId="59F8DC98" w14:textId="3630DC83" w:rsid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Za sada naredbe za kreiranje baze:</w:t>
            </w:r>
          </w:p>
          <w:p w14:paraId="5D1E3B78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CREATE TABLE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Razina_Prava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</w:t>
            </w:r>
          </w:p>
          <w:p w14:paraId="6BDC46C1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nt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NOT NULL AUTO_INCREMENT,</w:t>
            </w:r>
          </w:p>
          <w:p w14:paraId="7C9343FC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naziv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varchar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30),</w:t>
            </w:r>
          </w:p>
          <w:p w14:paraId="38A40DB6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CONSTRAINT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PK_Razina_Prava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PRIMARY KEY 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</w:t>
            </w:r>
          </w:p>
          <w:p w14:paraId="08AEE001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>);</w:t>
            </w:r>
          </w:p>
          <w:p w14:paraId="37D43485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>CREATE TABLE Osoba(</w:t>
            </w:r>
          </w:p>
          <w:p w14:paraId="62EFA7F5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oib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varchar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11) NOT NULL,</w:t>
            </w:r>
          </w:p>
          <w:p w14:paraId="1F0B5373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_rp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nt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NOT NULL,</w:t>
            </w:r>
          </w:p>
          <w:p w14:paraId="108D1668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ime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varchar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30),</w:t>
            </w:r>
          </w:p>
          <w:p w14:paraId="0FA14D08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prezime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varchar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30),</w:t>
            </w:r>
          </w:p>
          <w:p w14:paraId="3A14D6B1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email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varchar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30),</w:t>
            </w:r>
          </w:p>
          <w:p w14:paraId="4C7D1346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CONSTRAINT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PK_Osoba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PRIMARY KEY 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oib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,</w:t>
            </w:r>
          </w:p>
          <w:p w14:paraId="75594F80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CONSTRAINT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FK_Osoba_id_rp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FOREIGN KEY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_rp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) REFERENCES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Razina_Prava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</w:t>
            </w:r>
          </w:p>
          <w:p w14:paraId="7E4BD0FD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>);</w:t>
            </w:r>
          </w:p>
          <w:p w14:paraId="3D9D84E7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CREATE TABLE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Tecaj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</w:t>
            </w:r>
          </w:p>
          <w:p w14:paraId="5F0069A8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nt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NOT NULL AUTO_INCREMENT,</w:t>
            </w:r>
          </w:p>
          <w:p w14:paraId="2DE246C5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vlasnik_tecaja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varchar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11),</w:t>
            </w:r>
          </w:p>
          <w:p w14:paraId="5CC1CD41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naziv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varchar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50),</w:t>
            </w:r>
          </w:p>
          <w:p w14:paraId="11EC20B7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opis TEXT,</w:t>
            </w:r>
          </w:p>
          <w:p w14:paraId="2AAFC7C0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prosjecna_ocjena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float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,</w:t>
            </w:r>
          </w:p>
          <w:p w14:paraId="348EDE3A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CONSTRAINT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PK_Tecaj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PRIMARY KEY 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,</w:t>
            </w:r>
          </w:p>
          <w:p w14:paraId="67F029DD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lastRenderedPageBreak/>
              <w:t xml:space="preserve"> CONSTRAINT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FK_Tecaj_vlasnik_tecaja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FOREIGN KEY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vlasnik_tecaja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 REFERENCES Osoba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oib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</w:t>
            </w:r>
          </w:p>
          <w:p w14:paraId="0382F87A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>);</w:t>
            </w:r>
          </w:p>
          <w:p w14:paraId="52831718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CREATE TABLE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Ocjene_Tecaja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</w:t>
            </w:r>
          </w:p>
          <w:p w14:paraId="0A19C518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nt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NOT NULL AUTO_INCREMENT,</w:t>
            </w:r>
          </w:p>
          <w:p w14:paraId="19AAE73D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osoba_oib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varchar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11),</w:t>
            </w:r>
          </w:p>
          <w:p w14:paraId="4C75C781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tecaj_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nt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,</w:t>
            </w:r>
          </w:p>
          <w:p w14:paraId="5D73907B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komentar TEXT,</w:t>
            </w:r>
          </w:p>
          <w:p w14:paraId="357A98C0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ocjena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nt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,</w:t>
            </w:r>
          </w:p>
          <w:p w14:paraId="3B42BDF7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CONSTRAINT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PK_Ocjene_Tecaja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PRIMARY KEY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,</w:t>
            </w:r>
          </w:p>
          <w:p w14:paraId="0A7E79C3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CONSTRAINT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FK_Ocjene_Tecaja_osoba_oib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FOREIGN KEY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osoba_oib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 REFERENCES Osoba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oib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,</w:t>
            </w:r>
          </w:p>
          <w:p w14:paraId="3111D6D4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CONSTRAINT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FK_Ocjene_Tecaja_tecaj_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FOREIGN KEY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tecaj_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) REFERENCES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Tecaj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</w:t>
            </w:r>
          </w:p>
          <w:p w14:paraId="146B4435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>);</w:t>
            </w:r>
          </w:p>
          <w:p w14:paraId="722459C7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CREATE TABLE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Status_Narudzbe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</w:t>
            </w:r>
          </w:p>
          <w:p w14:paraId="77950DCB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nt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NOT NULL AUTO_INCREMENT,</w:t>
            </w:r>
          </w:p>
          <w:p w14:paraId="2C3F112B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naziv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varchar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50),</w:t>
            </w:r>
          </w:p>
          <w:p w14:paraId="0A82722B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constraint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PK_Status_Narudzbe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PRIMARY KEY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</w:t>
            </w:r>
          </w:p>
          <w:p w14:paraId="4962A367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>);</w:t>
            </w:r>
          </w:p>
          <w:p w14:paraId="682380B4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CREATE TABLE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Nacin_Placanja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</w:t>
            </w:r>
          </w:p>
          <w:p w14:paraId="350D74E0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nt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NOT NULL AUTO_INCREMENT,</w:t>
            </w:r>
          </w:p>
          <w:p w14:paraId="60497609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naziv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varchar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50),</w:t>
            </w:r>
          </w:p>
          <w:p w14:paraId="7D422E1A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constraint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PK_Nacin_Placanja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PRIMARY KEY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</w:t>
            </w:r>
          </w:p>
          <w:p w14:paraId="6EEF9ECB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>);</w:t>
            </w:r>
          </w:p>
          <w:p w14:paraId="79ABBB9E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CREATE TABLE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Narudzba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</w:t>
            </w:r>
          </w:p>
          <w:p w14:paraId="4C498F90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nt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NOT NULL AUTO_INCREMENT,</w:t>
            </w:r>
          </w:p>
          <w:p w14:paraId="3D156832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status_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nt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,</w:t>
            </w:r>
          </w:p>
          <w:p w14:paraId="794B1AAE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osoba_oib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varchar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11),</w:t>
            </w:r>
          </w:p>
          <w:p w14:paraId="514B8137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tecaj_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nt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,</w:t>
            </w:r>
          </w:p>
          <w:p w14:paraId="58A90C7F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nacin_placanja_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nt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,</w:t>
            </w:r>
          </w:p>
          <w:p w14:paraId="68514517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datum_pocetak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timestamp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DEFAULT CURRENT_TIMESTAMP,</w:t>
            </w:r>
          </w:p>
          <w:p w14:paraId="10D48536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datum_zavrsetak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timestamp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NULL,</w:t>
            </w:r>
          </w:p>
          <w:p w14:paraId="440713C7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CONSTRAINT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PK_Narudzba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PRIMARY KEY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,</w:t>
            </w:r>
          </w:p>
          <w:p w14:paraId="5E8E84BF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CONSTRAINT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FK_Narudzba_status_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FOREIGN KEY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status_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) REFERENCES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Status_Narudzbe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,</w:t>
            </w:r>
          </w:p>
          <w:p w14:paraId="1C8769DB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CONSTRAINT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FK_Narudzba_osoba_oib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FOREIGN KEY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osoba_oib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 REFERENCES Osoba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oib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,</w:t>
            </w:r>
          </w:p>
          <w:p w14:paraId="11F4C191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CONSTRAINT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FK_Narudzba_tecaj_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FOREIGN KEY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tecaj_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) REFERENCES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Tecaj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,</w:t>
            </w:r>
          </w:p>
          <w:p w14:paraId="75B28455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CONSTRAINT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FK_Narudzba_nacin_placanja_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FOREIGN KEY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nacin_placanja_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) REFERENCES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Nacin_Placanja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</w:t>
            </w:r>
          </w:p>
          <w:p w14:paraId="5C8B949B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>);</w:t>
            </w:r>
          </w:p>
          <w:p w14:paraId="71D0F584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>CREATE TABLE Videozapisi(</w:t>
            </w:r>
          </w:p>
          <w:p w14:paraId="7867C8C7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nt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NOT NULL AUTO_INCREMENT,</w:t>
            </w:r>
          </w:p>
          <w:p w14:paraId="408E7600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tecaj_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nt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,</w:t>
            </w:r>
          </w:p>
          <w:p w14:paraId="3451B3A5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videozapis_putanja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TEXT,</w:t>
            </w:r>
          </w:p>
          <w:p w14:paraId="3D658C05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videozapis_tip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varchar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3),</w:t>
            </w:r>
          </w:p>
          <w:p w14:paraId="7BB975CD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CONSTRAINT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PK_Videozapisi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PRIMARY KEY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,</w:t>
            </w:r>
          </w:p>
          <w:p w14:paraId="14E93F73" w14:textId="77777777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t xml:space="preserve"> CONSTRAINT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FK_Videozapisi_tecaj_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 FOREIGN KEY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tecaj_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 xml:space="preserve">) REFERENCES 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Tecaj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(</w:t>
            </w:r>
            <w:proofErr w:type="spellStart"/>
            <w:r w:rsidRPr="00B6436F">
              <w:rPr>
                <w:i/>
                <w:iCs/>
                <w:sz w:val="24"/>
                <w:szCs w:val="24"/>
              </w:rPr>
              <w:t>id</w:t>
            </w:r>
            <w:proofErr w:type="spellEnd"/>
            <w:r w:rsidRPr="00B6436F">
              <w:rPr>
                <w:i/>
                <w:iCs/>
                <w:sz w:val="24"/>
                <w:szCs w:val="24"/>
              </w:rPr>
              <w:t>)</w:t>
            </w:r>
          </w:p>
          <w:p w14:paraId="0B886C87" w14:textId="5333C990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  <w:r w:rsidRPr="00B6436F">
              <w:rPr>
                <w:i/>
                <w:iCs/>
                <w:sz w:val="24"/>
                <w:szCs w:val="24"/>
              </w:rPr>
              <w:lastRenderedPageBreak/>
              <w:t>);</w:t>
            </w:r>
          </w:p>
          <w:p w14:paraId="1FF4A955" w14:textId="19A5BC52" w:rsidR="00B6436F" w:rsidRPr="00B6436F" w:rsidRDefault="00B6436F" w:rsidP="00B6436F">
            <w:pPr>
              <w:jc w:val="both"/>
              <w:rPr>
                <w:i/>
                <w:iCs/>
                <w:sz w:val="24"/>
                <w:szCs w:val="24"/>
              </w:rPr>
            </w:pPr>
          </w:p>
        </w:tc>
      </w:tr>
    </w:tbl>
    <w:p w14:paraId="569AD786" w14:textId="1078976C" w:rsidR="00E17747" w:rsidRDefault="00E17747" w:rsidP="00920E96"/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17747" w:rsidRPr="00E17747" w14:paraId="23644D51" w14:textId="77777777" w:rsidTr="004D17D2">
        <w:trPr>
          <w:trHeight w:val="567"/>
        </w:trPr>
        <w:tc>
          <w:tcPr>
            <w:tcW w:w="9062" w:type="dxa"/>
            <w:vAlign w:val="center"/>
          </w:tcPr>
          <w:p w14:paraId="6101F6C2" w14:textId="380F0808" w:rsidR="00E17747" w:rsidRPr="00E17747" w:rsidRDefault="00E17747" w:rsidP="004D17D2">
            <w:pPr>
              <w:rPr>
                <w:b/>
                <w:bCs/>
              </w:rPr>
            </w:pPr>
            <w:proofErr w:type="spellStart"/>
            <w:r w:rsidRPr="00E17747">
              <w:rPr>
                <w:b/>
                <w:bCs/>
              </w:rPr>
              <w:t>Backend</w:t>
            </w:r>
            <w:proofErr w:type="spellEnd"/>
            <w:r w:rsidRPr="00E17747">
              <w:rPr>
                <w:b/>
                <w:bCs/>
              </w:rPr>
              <w:t xml:space="preserve"> tehnologije</w:t>
            </w:r>
          </w:p>
        </w:tc>
      </w:tr>
      <w:tr w:rsidR="00E17747" w14:paraId="6CE03F18" w14:textId="77777777" w:rsidTr="004D17D2">
        <w:trPr>
          <w:trHeight w:val="851"/>
        </w:trPr>
        <w:tc>
          <w:tcPr>
            <w:tcW w:w="9062" w:type="dxa"/>
            <w:vAlign w:val="center"/>
          </w:tcPr>
          <w:p w14:paraId="2F67380C" w14:textId="4B621E48" w:rsidR="00E17747" w:rsidRDefault="00F110FD" w:rsidP="004D17D2">
            <w:pPr>
              <w:pStyle w:val="Odlomakpopisa"/>
              <w:ind w:left="0"/>
              <w:jc w:val="both"/>
              <w:rPr>
                <w:i/>
                <w:iCs/>
                <w:sz w:val="24"/>
                <w:szCs w:val="24"/>
              </w:rPr>
            </w:pPr>
            <w:hyperlink r:id="rId9" w:history="1">
              <w:r w:rsidR="004E7909" w:rsidRPr="004D1CD2">
                <w:rPr>
                  <w:rStyle w:val="Hiperveza"/>
                  <w:i/>
                  <w:iCs/>
                  <w:sz w:val="24"/>
                  <w:szCs w:val="24"/>
                </w:rPr>
                <w:t>https://github.com/nniks19/Web-Aplikacija-za-online-tecajeve</w:t>
              </w:r>
            </w:hyperlink>
          </w:p>
          <w:p w14:paraId="59F6D1EC" w14:textId="1BDE8884" w:rsidR="004E7909" w:rsidRDefault="004E7909" w:rsidP="004D17D2">
            <w:pPr>
              <w:pStyle w:val="Odlomakpopisa"/>
              <w:ind w:left="0"/>
              <w:jc w:val="both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 xml:space="preserve">.NET </w:t>
            </w:r>
          </w:p>
        </w:tc>
      </w:tr>
    </w:tbl>
    <w:p w14:paraId="7D55D60F" w14:textId="6C489F55" w:rsidR="00E17747" w:rsidRDefault="00E17747" w:rsidP="00920E96"/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17747" w:rsidRPr="00E17747" w14:paraId="3F1C4970" w14:textId="77777777" w:rsidTr="004D17D2">
        <w:trPr>
          <w:trHeight w:val="567"/>
        </w:trPr>
        <w:tc>
          <w:tcPr>
            <w:tcW w:w="9062" w:type="dxa"/>
            <w:vAlign w:val="center"/>
          </w:tcPr>
          <w:p w14:paraId="07F0E20A" w14:textId="4F154FA2" w:rsidR="00E17747" w:rsidRPr="00E17747" w:rsidRDefault="00E17747" w:rsidP="004D17D2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Frontend</w:t>
            </w:r>
            <w:proofErr w:type="spellEnd"/>
            <w:r w:rsidRPr="00E17747">
              <w:rPr>
                <w:b/>
                <w:bCs/>
              </w:rPr>
              <w:t xml:space="preserve"> tehnologije</w:t>
            </w:r>
          </w:p>
        </w:tc>
      </w:tr>
      <w:tr w:rsidR="00E17747" w14:paraId="40647F37" w14:textId="77777777" w:rsidTr="004D17D2">
        <w:trPr>
          <w:trHeight w:val="851"/>
        </w:trPr>
        <w:tc>
          <w:tcPr>
            <w:tcW w:w="9062" w:type="dxa"/>
            <w:vAlign w:val="center"/>
          </w:tcPr>
          <w:p w14:paraId="084B06C5" w14:textId="0159DDBA" w:rsidR="00E17747" w:rsidRDefault="00F110FD" w:rsidP="004D17D2">
            <w:pPr>
              <w:pStyle w:val="Odlomakpopisa"/>
              <w:ind w:left="0"/>
              <w:jc w:val="both"/>
              <w:rPr>
                <w:i/>
                <w:iCs/>
                <w:sz w:val="24"/>
                <w:szCs w:val="24"/>
              </w:rPr>
            </w:pPr>
            <w:hyperlink r:id="rId10" w:history="1">
              <w:r w:rsidR="004E7909" w:rsidRPr="004D1CD2">
                <w:rPr>
                  <w:rStyle w:val="Hiperveza"/>
                  <w:i/>
                  <w:iCs/>
                  <w:sz w:val="24"/>
                  <w:szCs w:val="24"/>
                </w:rPr>
                <w:t>https://github.com/nniks19/Web-Aplikacija-za-online-tecajeve</w:t>
              </w:r>
            </w:hyperlink>
          </w:p>
          <w:p w14:paraId="3B3A232E" w14:textId="237CFDB0" w:rsidR="004E7909" w:rsidRDefault="004E7909" w:rsidP="004D17D2">
            <w:pPr>
              <w:pStyle w:val="Odlomakpopisa"/>
              <w:ind w:left="0"/>
              <w:jc w:val="both"/>
              <w:rPr>
                <w:i/>
                <w:iCs/>
                <w:sz w:val="24"/>
                <w:szCs w:val="24"/>
              </w:rPr>
            </w:pPr>
            <w:proofErr w:type="spellStart"/>
            <w:r>
              <w:rPr>
                <w:i/>
                <w:iCs/>
                <w:sz w:val="24"/>
                <w:szCs w:val="24"/>
              </w:rPr>
              <w:t>Blazor</w:t>
            </w:r>
            <w:r w:rsidR="00FB6940">
              <w:rPr>
                <w:i/>
                <w:iCs/>
                <w:sz w:val="24"/>
                <w:szCs w:val="24"/>
              </w:rPr>
              <w:t>ili</w:t>
            </w:r>
            <w:proofErr w:type="spellEnd"/>
          </w:p>
        </w:tc>
      </w:tr>
    </w:tbl>
    <w:p w14:paraId="391579DD" w14:textId="0DCB5291" w:rsidR="00E17747" w:rsidRDefault="00E17747" w:rsidP="00920E96"/>
    <w:p w14:paraId="4C2B2F4F" w14:textId="2FC2D11A" w:rsidR="00E17747" w:rsidRDefault="00E17747" w:rsidP="00920E96"/>
    <w:p w14:paraId="5FDC9F65" w14:textId="77777777" w:rsidR="00E17747" w:rsidRDefault="00E17747" w:rsidP="00920E96"/>
    <w:tbl>
      <w:tblPr>
        <w:tblStyle w:val="Reetkatablice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17747" w:rsidRPr="00E17747" w14:paraId="40D19803" w14:textId="77777777" w:rsidTr="004D17D2">
        <w:trPr>
          <w:trHeight w:val="567"/>
        </w:trPr>
        <w:tc>
          <w:tcPr>
            <w:tcW w:w="9062" w:type="dxa"/>
            <w:vAlign w:val="center"/>
          </w:tcPr>
          <w:p w14:paraId="7DB917C3" w14:textId="4F8AB882" w:rsidR="00E17747" w:rsidRPr="00E17747" w:rsidRDefault="00E17747" w:rsidP="004D17D2">
            <w:pPr>
              <w:rPr>
                <w:b/>
                <w:bCs/>
              </w:rPr>
            </w:pPr>
            <w:r>
              <w:rPr>
                <w:b/>
                <w:bCs/>
              </w:rPr>
              <w:t>Funkcijska specifikacija konačne aplikacije</w:t>
            </w:r>
          </w:p>
        </w:tc>
      </w:tr>
      <w:tr w:rsidR="00E17747" w14:paraId="7476D4B6" w14:textId="77777777" w:rsidTr="004D17D2">
        <w:trPr>
          <w:trHeight w:val="851"/>
        </w:trPr>
        <w:tc>
          <w:tcPr>
            <w:tcW w:w="9062" w:type="dxa"/>
            <w:vAlign w:val="center"/>
          </w:tcPr>
          <w:p w14:paraId="43C194D0" w14:textId="709C2988" w:rsidR="00E17747" w:rsidRDefault="00E17747" w:rsidP="004D17D2">
            <w:pPr>
              <w:pStyle w:val="Odlomakpopisa"/>
              <w:ind w:left="0"/>
              <w:jc w:val="both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Na kraju opisati gotovu aplikaciju.</w:t>
            </w:r>
          </w:p>
        </w:tc>
      </w:tr>
    </w:tbl>
    <w:p w14:paraId="4BEE49DC" w14:textId="77777777" w:rsidR="00E17747" w:rsidRDefault="00E17747" w:rsidP="00920E96"/>
    <w:sectPr w:rsidR="00E17747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E034D" w14:textId="77777777" w:rsidR="00F110FD" w:rsidRDefault="00F110FD" w:rsidP="00540129">
      <w:pPr>
        <w:spacing w:after="0" w:line="240" w:lineRule="auto"/>
      </w:pPr>
      <w:r>
        <w:separator/>
      </w:r>
    </w:p>
  </w:endnote>
  <w:endnote w:type="continuationSeparator" w:id="0">
    <w:p w14:paraId="0336E99F" w14:textId="77777777" w:rsidR="00F110FD" w:rsidRDefault="00F110FD" w:rsidP="005401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4ABF6" w14:textId="77777777" w:rsidR="00F110FD" w:rsidRDefault="00F110FD" w:rsidP="00540129">
      <w:pPr>
        <w:spacing w:after="0" w:line="240" w:lineRule="auto"/>
      </w:pPr>
      <w:r>
        <w:separator/>
      </w:r>
    </w:p>
  </w:footnote>
  <w:footnote w:type="continuationSeparator" w:id="0">
    <w:p w14:paraId="13E961E4" w14:textId="77777777" w:rsidR="00F110FD" w:rsidRDefault="00F110FD" w:rsidP="005401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AC839" w14:textId="1B04D1E0" w:rsidR="00510847" w:rsidRDefault="00510847" w:rsidP="00540129">
    <w:pPr>
      <w:pStyle w:val="Zaglavlje"/>
      <w:jc w:val="center"/>
    </w:pPr>
    <w:r>
      <w:rPr>
        <w:noProof/>
      </w:rPr>
      <w:drawing>
        <wp:inline distT="0" distB="0" distL="0" distR="0" wp14:anchorId="0A41AD7D" wp14:editId="2E0543BF">
          <wp:extent cx="3095625" cy="561975"/>
          <wp:effectExtent l="0" t="0" r="0" b="0"/>
          <wp:docPr id="1" name="Picture 1" descr="VUV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VUV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95625" cy="561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F6FAC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BE4302F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2A7C61"/>
    <w:multiLevelType w:val="hybridMultilevel"/>
    <w:tmpl w:val="751041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A433F3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4522BE"/>
    <w:multiLevelType w:val="hybridMultilevel"/>
    <w:tmpl w:val="1A22F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ED6558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7205207"/>
    <w:multiLevelType w:val="hybridMultilevel"/>
    <w:tmpl w:val="4628ED32"/>
    <w:lvl w:ilvl="0" w:tplc="041A000F">
      <w:start w:val="1"/>
      <w:numFmt w:val="decimal"/>
      <w:lvlText w:val="%1."/>
      <w:lvlJc w:val="left"/>
      <w:pPr>
        <w:ind w:left="720" w:hanging="360"/>
      </w:pPr>
    </w:lvl>
    <w:lvl w:ilvl="1" w:tplc="041A0019">
      <w:start w:val="1"/>
      <w:numFmt w:val="lowerLetter"/>
      <w:lvlText w:val="%2."/>
      <w:lvlJc w:val="left"/>
      <w:pPr>
        <w:ind w:left="1440" w:hanging="360"/>
      </w:pPr>
    </w:lvl>
    <w:lvl w:ilvl="2" w:tplc="041A001B">
      <w:start w:val="1"/>
      <w:numFmt w:val="lowerRoman"/>
      <w:lvlText w:val="%3."/>
      <w:lvlJc w:val="right"/>
      <w:pPr>
        <w:ind w:left="2160" w:hanging="180"/>
      </w:pPr>
    </w:lvl>
    <w:lvl w:ilvl="3" w:tplc="041A000F">
      <w:start w:val="1"/>
      <w:numFmt w:val="decimal"/>
      <w:lvlText w:val="%4."/>
      <w:lvlJc w:val="left"/>
      <w:pPr>
        <w:ind w:left="2880" w:hanging="360"/>
      </w:pPr>
    </w:lvl>
    <w:lvl w:ilvl="4" w:tplc="041A0019">
      <w:start w:val="1"/>
      <w:numFmt w:val="lowerLetter"/>
      <w:lvlText w:val="%5."/>
      <w:lvlJc w:val="left"/>
      <w:pPr>
        <w:ind w:left="3600" w:hanging="360"/>
      </w:pPr>
    </w:lvl>
    <w:lvl w:ilvl="5" w:tplc="041A001B">
      <w:start w:val="1"/>
      <w:numFmt w:val="lowerRoman"/>
      <w:lvlText w:val="%6."/>
      <w:lvlJc w:val="right"/>
      <w:pPr>
        <w:ind w:left="4320" w:hanging="180"/>
      </w:pPr>
    </w:lvl>
    <w:lvl w:ilvl="6" w:tplc="041A000F">
      <w:start w:val="1"/>
      <w:numFmt w:val="decimal"/>
      <w:lvlText w:val="%7."/>
      <w:lvlJc w:val="left"/>
      <w:pPr>
        <w:ind w:left="5040" w:hanging="360"/>
      </w:pPr>
    </w:lvl>
    <w:lvl w:ilvl="7" w:tplc="041A0019">
      <w:start w:val="1"/>
      <w:numFmt w:val="lowerLetter"/>
      <w:lvlText w:val="%8."/>
      <w:lvlJc w:val="left"/>
      <w:pPr>
        <w:ind w:left="5760" w:hanging="360"/>
      </w:pPr>
    </w:lvl>
    <w:lvl w:ilvl="8" w:tplc="041A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A39366C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DA15B42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B77C74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5E63BE"/>
    <w:multiLevelType w:val="hybridMultilevel"/>
    <w:tmpl w:val="9C62E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6E306D"/>
    <w:multiLevelType w:val="hybridMultilevel"/>
    <w:tmpl w:val="19CCFF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9955F7"/>
    <w:multiLevelType w:val="hybridMultilevel"/>
    <w:tmpl w:val="5588C52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BD3A26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B67B61"/>
    <w:multiLevelType w:val="hybridMultilevel"/>
    <w:tmpl w:val="1C240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626BE8"/>
    <w:multiLevelType w:val="hybridMultilevel"/>
    <w:tmpl w:val="CE727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286F78"/>
    <w:multiLevelType w:val="hybridMultilevel"/>
    <w:tmpl w:val="D7D83BB6"/>
    <w:lvl w:ilvl="0" w:tplc="446E7F30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1A0019" w:tentative="1">
      <w:start w:val="1"/>
      <w:numFmt w:val="lowerLetter"/>
      <w:lvlText w:val="%2."/>
      <w:lvlJc w:val="left"/>
      <w:pPr>
        <w:ind w:left="1440" w:hanging="360"/>
      </w:pPr>
    </w:lvl>
    <w:lvl w:ilvl="2" w:tplc="041A001B" w:tentative="1">
      <w:start w:val="1"/>
      <w:numFmt w:val="lowerRoman"/>
      <w:lvlText w:val="%3."/>
      <w:lvlJc w:val="right"/>
      <w:pPr>
        <w:ind w:left="2160" w:hanging="180"/>
      </w:pPr>
    </w:lvl>
    <w:lvl w:ilvl="3" w:tplc="041A000F" w:tentative="1">
      <w:start w:val="1"/>
      <w:numFmt w:val="decimal"/>
      <w:lvlText w:val="%4."/>
      <w:lvlJc w:val="left"/>
      <w:pPr>
        <w:ind w:left="2880" w:hanging="360"/>
      </w:pPr>
    </w:lvl>
    <w:lvl w:ilvl="4" w:tplc="041A0019" w:tentative="1">
      <w:start w:val="1"/>
      <w:numFmt w:val="lowerLetter"/>
      <w:lvlText w:val="%5."/>
      <w:lvlJc w:val="left"/>
      <w:pPr>
        <w:ind w:left="3600" w:hanging="360"/>
      </w:pPr>
    </w:lvl>
    <w:lvl w:ilvl="5" w:tplc="041A001B" w:tentative="1">
      <w:start w:val="1"/>
      <w:numFmt w:val="lowerRoman"/>
      <w:lvlText w:val="%6."/>
      <w:lvlJc w:val="right"/>
      <w:pPr>
        <w:ind w:left="4320" w:hanging="180"/>
      </w:pPr>
    </w:lvl>
    <w:lvl w:ilvl="6" w:tplc="041A000F" w:tentative="1">
      <w:start w:val="1"/>
      <w:numFmt w:val="decimal"/>
      <w:lvlText w:val="%7."/>
      <w:lvlJc w:val="left"/>
      <w:pPr>
        <w:ind w:left="5040" w:hanging="360"/>
      </w:pPr>
    </w:lvl>
    <w:lvl w:ilvl="7" w:tplc="041A0019" w:tentative="1">
      <w:start w:val="1"/>
      <w:numFmt w:val="lowerLetter"/>
      <w:lvlText w:val="%8."/>
      <w:lvlJc w:val="left"/>
      <w:pPr>
        <w:ind w:left="5760" w:hanging="360"/>
      </w:pPr>
    </w:lvl>
    <w:lvl w:ilvl="8" w:tplc="0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4031633">
    <w:abstractNumId w:val="2"/>
  </w:num>
  <w:num w:numId="2" w16cid:durableId="1742829295">
    <w:abstractNumId w:val="10"/>
  </w:num>
  <w:num w:numId="3" w16cid:durableId="1572502474">
    <w:abstractNumId w:val="4"/>
  </w:num>
  <w:num w:numId="4" w16cid:durableId="1121728180">
    <w:abstractNumId w:val="3"/>
  </w:num>
  <w:num w:numId="5" w16cid:durableId="337123491">
    <w:abstractNumId w:val="8"/>
  </w:num>
  <w:num w:numId="6" w16cid:durableId="1633094740">
    <w:abstractNumId w:val="14"/>
  </w:num>
  <w:num w:numId="7" w16cid:durableId="2052337005">
    <w:abstractNumId w:val="9"/>
  </w:num>
  <w:num w:numId="8" w16cid:durableId="1577013346">
    <w:abstractNumId w:val="7"/>
  </w:num>
  <w:num w:numId="9" w16cid:durableId="1306088134">
    <w:abstractNumId w:val="5"/>
  </w:num>
  <w:num w:numId="10" w16cid:durableId="277685380">
    <w:abstractNumId w:val="13"/>
  </w:num>
  <w:num w:numId="11" w16cid:durableId="1376931625">
    <w:abstractNumId w:val="1"/>
  </w:num>
  <w:num w:numId="12" w16cid:durableId="1814564788">
    <w:abstractNumId w:val="0"/>
  </w:num>
  <w:num w:numId="13" w16cid:durableId="726152003">
    <w:abstractNumId w:val="15"/>
  </w:num>
  <w:num w:numId="14" w16cid:durableId="1840268418">
    <w:abstractNumId w:val="11"/>
  </w:num>
  <w:num w:numId="15" w16cid:durableId="1137187116">
    <w:abstractNumId w:val="12"/>
  </w:num>
  <w:num w:numId="16" w16cid:durableId="312370993">
    <w:abstractNumId w:val="16"/>
  </w:num>
  <w:num w:numId="17" w16cid:durableId="103595854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7M0M7OwNDC2NDBX0lEKTi0uzszPAymwqAUAW6QmvywAAAA="/>
  </w:docVars>
  <w:rsids>
    <w:rsidRoot w:val="00540129"/>
    <w:rsid w:val="000365E9"/>
    <w:rsid w:val="000501BE"/>
    <w:rsid w:val="000B7D2E"/>
    <w:rsid w:val="000C0E42"/>
    <w:rsid w:val="00140194"/>
    <w:rsid w:val="0015255B"/>
    <w:rsid w:val="001C1749"/>
    <w:rsid w:val="001D149B"/>
    <w:rsid w:val="001D1680"/>
    <w:rsid w:val="002260B7"/>
    <w:rsid w:val="00247A1C"/>
    <w:rsid w:val="00273B51"/>
    <w:rsid w:val="00313ABE"/>
    <w:rsid w:val="00344AF0"/>
    <w:rsid w:val="00387F1F"/>
    <w:rsid w:val="003B7F5B"/>
    <w:rsid w:val="003C70B4"/>
    <w:rsid w:val="003F3624"/>
    <w:rsid w:val="00423A00"/>
    <w:rsid w:val="00471B3A"/>
    <w:rsid w:val="004E7909"/>
    <w:rsid w:val="004F134D"/>
    <w:rsid w:val="00510847"/>
    <w:rsid w:val="00540129"/>
    <w:rsid w:val="005A2221"/>
    <w:rsid w:val="005C016A"/>
    <w:rsid w:val="005E348F"/>
    <w:rsid w:val="00621593"/>
    <w:rsid w:val="00645EB6"/>
    <w:rsid w:val="00666308"/>
    <w:rsid w:val="00743C82"/>
    <w:rsid w:val="00805A70"/>
    <w:rsid w:val="0087062D"/>
    <w:rsid w:val="00910F3B"/>
    <w:rsid w:val="00911DA0"/>
    <w:rsid w:val="00920E96"/>
    <w:rsid w:val="0092464D"/>
    <w:rsid w:val="00930CA2"/>
    <w:rsid w:val="00A230C0"/>
    <w:rsid w:val="00A24921"/>
    <w:rsid w:val="00AC5A83"/>
    <w:rsid w:val="00AD3200"/>
    <w:rsid w:val="00B567F8"/>
    <w:rsid w:val="00B6436F"/>
    <w:rsid w:val="00B76953"/>
    <w:rsid w:val="00BA0127"/>
    <w:rsid w:val="00BC3F03"/>
    <w:rsid w:val="00BC7AF1"/>
    <w:rsid w:val="00CA10C6"/>
    <w:rsid w:val="00CC79BD"/>
    <w:rsid w:val="00CD7BE8"/>
    <w:rsid w:val="00CE73EB"/>
    <w:rsid w:val="00CF0654"/>
    <w:rsid w:val="00CF5E1B"/>
    <w:rsid w:val="00D16373"/>
    <w:rsid w:val="00D27299"/>
    <w:rsid w:val="00D422ED"/>
    <w:rsid w:val="00D77102"/>
    <w:rsid w:val="00D8145C"/>
    <w:rsid w:val="00D936B7"/>
    <w:rsid w:val="00D96668"/>
    <w:rsid w:val="00DA707A"/>
    <w:rsid w:val="00E13FBB"/>
    <w:rsid w:val="00E17747"/>
    <w:rsid w:val="00E754B7"/>
    <w:rsid w:val="00E90185"/>
    <w:rsid w:val="00EC2A94"/>
    <w:rsid w:val="00EE4DFF"/>
    <w:rsid w:val="00EF48B7"/>
    <w:rsid w:val="00F110FD"/>
    <w:rsid w:val="00F648CA"/>
    <w:rsid w:val="00FA3FF3"/>
    <w:rsid w:val="00FB5FA2"/>
    <w:rsid w:val="00FB6940"/>
    <w:rsid w:val="00FE5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F22631"/>
  <w15:chartTrackingRefBased/>
  <w15:docId w15:val="{0070DCC6-CA81-4249-A34A-675E31368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07A"/>
  </w:style>
  <w:style w:type="paragraph" w:styleId="Naslov2">
    <w:name w:val="heading 2"/>
    <w:basedOn w:val="Normal"/>
    <w:next w:val="Normal"/>
    <w:link w:val="Naslov2Char"/>
    <w:uiPriority w:val="9"/>
    <w:unhideWhenUsed/>
    <w:qFormat/>
    <w:rsid w:val="004F134D"/>
    <w:pPr>
      <w:keepNext/>
      <w:keepLines/>
      <w:spacing w:before="40" w:after="0" w:line="360" w:lineRule="auto"/>
      <w:ind w:firstLine="72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table" w:styleId="Reetkatablice">
    <w:name w:val="Table Grid"/>
    <w:basedOn w:val="Obinatablica"/>
    <w:uiPriority w:val="39"/>
    <w:rsid w:val="00540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aglavlje">
    <w:name w:val="header"/>
    <w:basedOn w:val="Normal"/>
    <w:link w:val="ZaglavljeChar"/>
    <w:uiPriority w:val="99"/>
    <w:unhideWhenUsed/>
    <w:rsid w:val="00540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aglavljeChar">
    <w:name w:val="Zaglavlje Char"/>
    <w:basedOn w:val="Zadanifontodlomka"/>
    <w:link w:val="Zaglavlje"/>
    <w:uiPriority w:val="99"/>
    <w:rsid w:val="00540129"/>
  </w:style>
  <w:style w:type="paragraph" w:styleId="Podnoje">
    <w:name w:val="footer"/>
    <w:basedOn w:val="Normal"/>
    <w:link w:val="PodnojeChar"/>
    <w:uiPriority w:val="99"/>
    <w:unhideWhenUsed/>
    <w:rsid w:val="00540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odnojeChar">
    <w:name w:val="Podnožje Char"/>
    <w:basedOn w:val="Zadanifontodlomka"/>
    <w:link w:val="Podnoje"/>
    <w:uiPriority w:val="99"/>
    <w:rsid w:val="00540129"/>
  </w:style>
  <w:style w:type="paragraph" w:styleId="Odlomakpopisa">
    <w:name w:val="List Paragraph"/>
    <w:basedOn w:val="Normal"/>
    <w:uiPriority w:val="34"/>
    <w:qFormat/>
    <w:rsid w:val="00540129"/>
    <w:pPr>
      <w:ind w:left="720"/>
      <w:contextualSpacing/>
    </w:pPr>
  </w:style>
  <w:style w:type="character" w:customStyle="1" w:styleId="Naslov2Char">
    <w:name w:val="Naslov 2 Char"/>
    <w:basedOn w:val="Zadanifontodlomka"/>
    <w:link w:val="Naslov2"/>
    <w:uiPriority w:val="9"/>
    <w:rsid w:val="004F134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styleId="Hiperveza">
    <w:name w:val="Hyperlink"/>
    <w:basedOn w:val="Zadanifontodlomka"/>
    <w:uiPriority w:val="99"/>
    <w:unhideWhenUsed/>
    <w:rsid w:val="00666308"/>
    <w:rPr>
      <w:color w:val="0000FF"/>
      <w:u w:val="single"/>
    </w:rPr>
  </w:style>
  <w:style w:type="character" w:styleId="Nerijeenospominjanje">
    <w:name w:val="Unresolved Mention"/>
    <w:basedOn w:val="Zadanifontodlomka"/>
    <w:uiPriority w:val="99"/>
    <w:semiHidden/>
    <w:unhideWhenUsed/>
    <w:rsid w:val="004E79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625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github.com/nniks19/Web-Aplikacija-za-online-tecajev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nniks19/Web-Aplikacija-za-online-tecajeve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5</Pages>
  <Words>629</Words>
  <Characters>3591</Characters>
  <Application>Microsoft Office Word</Application>
  <DocSecurity>0</DocSecurity>
  <Lines>29</Lines>
  <Paragraphs>8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Špeh</dc:creator>
  <cp:keywords/>
  <dc:description/>
  <cp:lastModifiedBy>Nikola Stjepanović</cp:lastModifiedBy>
  <cp:revision>40</cp:revision>
  <dcterms:created xsi:type="dcterms:W3CDTF">2016-11-29T07:09:00Z</dcterms:created>
  <dcterms:modified xsi:type="dcterms:W3CDTF">2022-04-26T19:35:00Z</dcterms:modified>
</cp:coreProperties>
</file>